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19753A"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Anweshi A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The speed and direction of both wheel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12878D96"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V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w:t>
      </w:r>
      <w:r w:rsidR="00897F57">
        <w:rPr>
          <w:rFonts w:eastAsiaTheme="minorEastAsia"/>
        </w:rPr>
        <w:lastRenderedPageBreak/>
        <w:t xml:space="preserve">speed and steering. To identify whether or not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i.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64A8D0B0" w14:textId="7CC8F303" w:rsidR="00E047C9" w:rsidRDefault="001621BF" w:rsidP="00E047C9">
      <w:pPr>
        <w:rPr>
          <w:b/>
          <w:bCs/>
        </w:rPr>
      </w:pPr>
      <w:r>
        <w:rPr>
          <w:b/>
          <w:bCs/>
        </w:rPr>
        <w:t>Switch</w:t>
      </w:r>
    </w:p>
    <w:p w14:paraId="04EB2538" w14:textId="4BFF817A" w:rsidR="00E047C9" w:rsidRDefault="00E047C9" w:rsidP="00E047C9">
      <w:pPr>
        <w:rPr>
          <w:b/>
          <w:bCs/>
        </w:rPr>
      </w:pPr>
    </w:p>
    <w:p w14:paraId="2416FEA3" w14:textId="0C5104DB" w:rsidR="00E047C9" w:rsidRDefault="001621BF" w:rsidP="00E047C9">
      <w:pPr>
        <w:rPr>
          <w:b/>
          <w:bCs/>
        </w:rPr>
      </w:pPr>
      <w:r>
        <w:rPr>
          <w:b/>
          <w:bCs/>
        </w:rPr>
        <w:t>Switch</w:t>
      </w:r>
      <w:r w:rsidR="00E047C9">
        <w:rPr>
          <w:b/>
          <w:bCs/>
        </w:rPr>
        <w:t xml:space="preserve">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lastRenderedPageBreak/>
        <w:t xml:space="preserve">Motor </w:t>
      </w:r>
      <w:r w:rsidR="00897F57">
        <w:rPr>
          <w:b/>
          <w:bCs/>
        </w:rPr>
        <w:t xml:space="preserve">+ Motor Encoder </w:t>
      </w:r>
      <w:r>
        <w:rPr>
          <w:b/>
          <w:bCs/>
        </w:rPr>
        <w:t>Connection</w:t>
      </w:r>
    </w:p>
    <w:p w14:paraId="0D40A8A6" w14:textId="19F383B3" w:rsidR="002D6113" w:rsidRDefault="00384C12" w:rsidP="00D0604A">
      <w:pPr>
        <w:ind w:left="720"/>
      </w:pPr>
      <w:r>
        <w:t xml:space="preserve">Because the DC motor requires a negative voltage to spin in reverse, the motor will be connected to an analog OUT pin of the MCU via a series of op-amps. The first op-amp will reverse the polarity and reduce the value by a factor of two of the 3.3 V signal from the MCU. The second op-amp will add the voltage from the previous op-amp to an analog output signal from the MCU from 0 to 3.3 V. </w:t>
      </w:r>
      <w:r w:rsidRPr="00384C12">
        <w:rPr>
          <w:highlight w:val="yellow"/>
        </w:rPr>
        <w:t>This puts the voltage range of the input to the motor at -1.65 – 1.65 V.</w:t>
      </w:r>
      <w:r>
        <w:t xml:space="preserve"> In Part 3, when testing the motor we see that this is enough range to achieve the maximum/minimum speeds desired.</w:t>
      </w:r>
    </w:p>
    <w:p w14:paraId="2A91B2A2" w14:textId="77777777" w:rsidR="00F766ED" w:rsidRDefault="00F766ED" w:rsidP="00F766ED">
      <w:pPr>
        <w:rPr>
          <w:b/>
          <w:bCs/>
        </w:rPr>
      </w:pPr>
      <w:r>
        <w:rPr>
          <w:b/>
          <w:bCs/>
        </w:rPr>
        <w:t>Multicoloured LEDs</w:t>
      </w:r>
    </w:p>
    <w:p w14:paraId="327EBB08" w14:textId="7F0A5E9B" w:rsidR="00F766ED" w:rsidRDefault="00F766ED" w:rsidP="00F766ED">
      <w:pPr>
        <w:rPr>
          <w:b/>
          <w:bCs/>
        </w:rPr>
      </w:pPr>
      <w:r>
        <w:rPr>
          <w:b/>
          <w:bCs/>
        </w:rPr>
        <w:t>Multicoloured LED Connection</w:t>
      </w:r>
    </w:p>
    <w:p w14:paraId="4BDC4CF4" w14:textId="5D81152A" w:rsidR="00F766ED" w:rsidRDefault="00F766ED" w:rsidP="00F766ED">
      <w:pPr>
        <w:rPr>
          <w:b/>
          <w:bCs/>
        </w:rPr>
      </w:pP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ns. The digital inputs on the LCD are the RS, RW (read/write), E (enable) and D[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r>
        <w:t>commands</w:t>
      </w:r>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LCD’s I/O pins will be connected to 8 of the 16 GPIO pins on the STMicro MCU.</w:t>
      </w:r>
      <w:r w:rsidR="00B76B65">
        <w:t xml:space="preserve"> </w:t>
      </w:r>
      <w:r>
        <w:t>The STMicro will send initialization commands and read/write commands in 4-bit format.</w:t>
      </w:r>
    </w:p>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33188C5E" w:rsidR="00F766ED" w:rsidRDefault="00F766ED" w:rsidP="002D6113">
      <w:pPr>
        <w:rPr>
          <w:b/>
          <w:bCs/>
        </w:rPr>
      </w:pPr>
      <w:r>
        <w:rPr>
          <w:b/>
          <w:bCs/>
        </w:rPr>
        <w:lastRenderedPageBreak/>
        <w:t>GPIO</w:t>
      </w:r>
    </w:p>
    <w:p w14:paraId="4FCDC9BD" w14:textId="24C13E77" w:rsidR="00F766ED" w:rsidRDefault="00F766ED" w:rsidP="002D6113">
      <w:pPr>
        <w:rPr>
          <w:b/>
          <w:bCs/>
        </w:rPr>
      </w:pPr>
    </w:p>
    <w:p w14:paraId="248616CD" w14:textId="5E5A60C6" w:rsidR="00F766ED" w:rsidRDefault="00F766ED" w:rsidP="002D6113">
      <w:pPr>
        <w:rPr>
          <w:b/>
          <w:bCs/>
        </w:rPr>
      </w:pPr>
      <w:r>
        <w:rPr>
          <w:b/>
          <w:bCs/>
        </w:rPr>
        <w:t>Interrupts</w:t>
      </w:r>
    </w:p>
    <w:p w14:paraId="4C3F7D25" w14:textId="385C60E4" w:rsidR="00F766ED" w:rsidRDefault="00EF18A1" w:rsidP="00EA54AB">
      <w:pPr>
        <w:ind w:left="720"/>
      </w:pPr>
      <w:r w:rsidRPr="00EA54AB">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285AEA7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28C6E563" w:rsidR="00F766ED" w:rsidRDefault="00F766ED" w:rsidP="002D6113">
      <w:pPr>
        <w:rPr>
          <w:b/>
          <w:bCs/>
        </w:rPr>
      </w:pPr>
      <w:r>
        <w:rPr>
          <w:b/>
          <w:bCs/>
        </w:rPr>
        <w:t>Software Parameters</w:t>
      </w:r>
    </w:p>
    <w:p w14:paraId="5D3F99ED" w14:textId="77777777"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09D644C6"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51A2AA57"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4C40BB51" w:rsidR="000630AE" w:rsidRDefault="00AE7029" w:rsidP="00C7481F">
      <w:pPr>
        <w:pStyle w:val="Heading1"/>
      </w:pPr>
      <w:r w:rsidRPr="005E2506">
        <w:rPr>
          <w:noProof/>
          <w:lang w:val="en-US"/>
        </w:rPr>
        <w:drawing>
          <wp:anchor distT="0" distB="0" distL="114300" distR="114300" simplePos="0" relativeHeight="251658240" behindDoc="0" locked="0" layoutInCell="1" allowOverlap="1" wp14:anchorId="6A5EE9F1" wp14:editId="03EE0F11">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5F34B1FE"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618CE053"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188487D"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but </w:t>
      </w:r>
      <w:r w:rsidR="00AE7029" w:rsidRPr="00924936">
        <w:rPr>
          <w:highlight w:val="yellow"/>
        </w:rPr>
        <w:t xml:space="preserve">in </w:t>
      </w:r>
      <w:r w:rsidR="00924936" w:rsidRPr="00924936">
        <w:rPr>
          <w:highlight w:val="yellow"/>
        </w:rPr>
        <w:t>reality,</w:t>
      </w:r>
      <w:r w:rsidR="00AE7029" w:rsidRPr="00924936">
        <w:rPr>
          <w:highlight w:val="yellow"/>
        </w:rPr>
        <w:t xml:space="preserve"> this will be an analog output pin from the MCU</w:t>
      </w:r>
      <w:r w:rsidR="00AE7029" w:rsidRPr="00924936">
        <w:t>.</w:t>
      </w:r>
      <w:r w:rsidRPr="00924936">
        <w:t xml:space="preserve"> </w:t>
      </w:r>
    </w:p>
    <w:p w14:paraId="06723B0E" w14:textId="69163D5E" w:rsidR="00A826CE" w:rsidRPr="00924936" w:rsidRDefault="00A826CE" w:rsidP="00D0604A">
      <w:pPr>
        <w:ind w:left="720"/>
      </w:pPr>
      <w:r w:rsidRPr="00924936">
        <w:t>The schematic used to test the DC brushless motor is below:</w:t>
      </w:r>
    </w:p>
    <w:p w14:paraId="58ADA2DD" w14:textId="5B8AAD16" w:rsidR="00A826CE" w:rsidRPr="00924936" w:rsidRDefault="00AE7029" w:rsidP="00D0604A">
      <w:pPr>
        <w:ind w:left="720"/>
      </w:pPr>
      <w:r w:rsidRPr="00924936">
        <w:rPr>
          <w:noProof/>
          <w:lang w:val="en-US"/>
        </w:rPr>
        <w:lastRenderedPageBreak/>
        <w:drawing>
          <wp:inline distT="0" distB="0" distL="0" distR="0" wp14:anchorId="721F0B7E" wp14:editId="2C08CD32">
            <wp:extent cx="5852667" cy="29034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52667" cy="2903472"/>
                    </a:xfrm>
                    <a:prstGeom prst="rect">
                      <a:avLst/>
                    </a:prstGeom>
                  </pic:spPr>
                </pic:pic>
              </a:graphicData>
            </a:graphic>
          </wp:inline>
        </w:drawing>
      </w:r>
    </w:p>
    <w:p w14:paraId="70EA6435" w14:textId="7BF60567" w:rsidR="00A826CE" w:rsidRPr="00924936" w:rsidRDefault="00A826CE" w:rsidP="00D0604A">
      <w:pPr>
        <w:ind w:left="720"/>
      </w:pPr>
      <w:r w:rsidRPr="00924936">
        <w:t xml:space="preserve">The DC motor’s </w:t>
      </w:r>
      <w:r w:rsidR="00AE7029" w:rsidRPr="00924936">
        <w:t>+</w:t>
      </w:r>
      <w:r w:rsidRPr="00924936">
        <w:t xml:space="preserve"> pin is connected to a voltage </w:t>
      </w:r>
      <w:r w:rsidR="00AE7029" w:rsidRPr="00924936">
        <w:t xml:space="preserve">source, which draws a current. </w:t>
      </w:r>
      <w:r w:rsidRPr="00924936">
        <w:t xml:space="preserve">The output </w:t>
      </w:r>
      <w:r w:rsidR="00AE7029" w:rsidRPr="00924936">
        <w:t>Q1, Q2, and IDX</w:t>
      </w:r>
      <w:r w:rsidRPr="00924936">
        <w:t xml:space="preserve"> pins are connected to an oscilloscope to monitor the output of the motor. It is seen that the rotation speed (in RPM) of the motor is directly proportional to the voltage supplied</w:t>
      </w:r>
      <w:r w:rsidR="00AE7029" w:rsidRPr="00924936">
        <w:t>: 0.04 A</w:t>
      </w:r>
      <w:r w:rsidRPr="00924936">
        <w:t xml:space="preserve">, the motor’s rotation speed is </w:t>
      </w:r>
      <w:r w:rsidR="00AE7029" w:rsidRPr="00924936">
        <w:t>15</w:t>
      </w:r>
      <w:r w:rsidRPr="00924936">
        <w:t xml:space="preserve"> RPM</w:t>
      </w:r>
      <w:r w:rsidR="00AE7029" w:rsidRPr="00924936">
        <w:t>, and at 0.08 A the motor rotates at 30 RPM</w:t>
      </w:r>
      <w:r w:rsidR="00CE25DA" w:rsidRPr="00924936">
        <w:t>. Below is an oscilloscope capture of the output pins for the same schemati</w:t>
      </w:r>
      <w:r w:rsidR="00AE7029" w:rsidRPr="00924936">
        <w:t>c</w:t>
      </w:r>
      <w:r w:rsidR="00CE25DA" w:rsidRPr="00924936">
        <w:t>:</w:t>
      </w:r>
    </w:p>
    <w:p w14:paraId="20DF13B6" w14:textId="65FFE977" w:rsidR="00CE25DA" w:rsidRPr="00924936" w:rsidRDefault="00AE7029" w:rsidP="00D0604A">
      <w:pPr>
        <w:ind w:left="720"/>
      </w:pPr>
      <w:r w:rsidRPr="00924936">
        <w:rPr>
          <w:noProof/>
          <w:lang w:val="en-US"/>
        </w:rPr>
        <w:drawing>
          <wp:inline distT="0" distB="0" distL="0" distR="0" wp14:anchorId="25AC5C04" wp14:editId="728939F9">
            <wp:extent cx="2866204" cy="14193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4439" cy="1448205"/>
                    </a:xfrm>
                    <a:prstGeom prst="rect">
                      <a:avLst/>
                    </a:prstGeom>
                  </pic:spPr>
                </pic:pic>
              </a:graphicData>
            </a:graphic>
          </wp:inline>
        </w:drawing>
      </w:r>
      <w:r w:rsidRPr="00924936">
        <w:rPr>
          <w:noProof/>
          <w:lang w:val="en-US"/>
        </w:rPr>
        <w:drawing>
          <wp:inline distT="0" distB="0" distL="0" distR="0" wp14:anchorId="61AC636D" wp14:editId="54225036">
            <wp:extent cx="2986518" cy="1835624"/>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1742" cy="1900299"/>
                    </a:xfrm>
                    <a:prstGeom prst="rect">
                      <a:avLst/>
                    </a:prstGeom>
                  </pic:spPr>
                </pic:pic>
              </a:graphicData>
            </a:graphic>
          </wp:inline>
        </w:drawing>
      </w:r>
    </w:p>
    <w:p w14:paraId="62BDA959" w14:textId="24B1E143" w:rsidR="005923A6" w:rsidRPr="00924936" w:rsidRDefault="00AE7029" w:rsidP="00D0604A">
      <w:pPr>
        <w:ind w:left="720"/>
      </w:pPr>
      <w:r w:rsidRPr="00924936">
        <w:t xml:space="preserve">As shown, for 0.04 A input (where the voltage signal is 1.0 V) the </w:t>
      </w:r>
      <w:r w:rsidR="005923A6" w:rsidRPr="00924936">
        <w:t xml:space="preserve">output of </w:t>
      </w:r>
      <w:r w:rsidRPr="00924936">
        <w:t xml:space="preserve">Q1, Q2 </w:t>
      </w:r>
      <w:r w:rsidR="005923A6" w:rsidRPr="00924936">
        <w:t xml:space="preserve">is a square wave from 0-5 V with a period of </w:t>
      </w:r>
      <w:r w:rsidRPr="00924936">
        <w:t>166.37 m</w:t>
      </w:r>
      <w:r w:rsidR="005923A6" w:rsidRPr="00924936">
        <w:t>s.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p>
    <w:p w14:paraId="17628997" w14:textId="5BBAF23C" w:rsidR="002B768E" w:rsidRPr="00924936" w:rsidRDefault="002B768E" w:rsidP="00D0604A">
      <w:pPr>
        <w:ind w:left="720"/>
      </w:pPr>
      <w:r w:rsidRPr="00924936">
        <w:t>We see that, in the same way, the motor will rotate in the opposite direction with the same magnitude of RPM if a negative voltage is applied:</w:t>
      </w:r>
    </w:p>
    <w:p w14:paraId="2DEBC2B0" w14:textId="6B50B288" w:rsidR="002B768E" w:rsidRPr="00924936" w:rsidRDefault="00AE7029" w:rsidP="00D0604A">
      <w:pPr>
        <w:ind w:left="720"/>
      </w:pPr>
      <w:r w:rsidRPr="00924936">
        <w:rPr>
          <w:noProof/>
          <w:lang w:val="en-US"/>
        </w:rPr>
        <w:lastRenderedPageBreak/>
        <w:drawing>
          <wp:inline distT="0" distB="0" distL="0" distR="0" wp14:anchorId="2523DCC8" wp14:editId="4AC2CEFC">
            <wp:extent cx="2879678" cy="148506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233" cy="1506499"/>
                    </a:xfrm>
                    <a:prstGeom prst="rect">
                      <a:avLst/>
                    </a:prstGeom>
                  </pic:spPr>
                </pic:pic>
              </a:graphicData>
            </a:graphic>
          </wp:inline>
        </w:drawing>
      </w:r>
      <w:r w:rsidR="00924936" w:rsidRPr="00924936">
        <w:rPr>
          <w:noProof/>
          <w:highlight w:val="yellow"/>
          <w:lang w:val="en-US"/>
        </w:rPr>
        <w:t>INSET IMAGE</w:t>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06092663" w14:textId="65BA723C" w:rsidR="00924936" w:rsidRPr="00924936" w:rsidRDefault="00924936" w:rsidP="00924936">
      <w:pPr>
        <w:ind w:left="720"/>
      </w:pPr>
      <w:r w:rsidRPr="00924936">
        <w:t>In a more zoomed out oscilloscope diagram (in the time axis) it is seen that at 0.04 A a pulse is sent by IDX every __ s, and at 0.08 A a pulse is sent every __ s:</w:t>
      </w:r>
    </w:p>
    <w:p w14:paraId="3CBD4D40" w14:textId="4E173516" w:rsidR="00924936" w:rsidRPr="00924936" w:rsidRDefault="00924936" w:rsidP="00924936">
      <w:pPr>
        <w:ind w:left="720"/>
      </w:pPr>
      <w:r w:rsidRPr="00924936">
        <w:rPr>
          <w:highlight w:val="yellow"/>
        </w:rPr>
        <w:t>INSERT HERE</w:t>
      </w:r>
    </w:p>
    <w:p w14:paraId="7541E45A" w14:textId="4567BA62" w:rsidR="00924936" w:rsidRP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lastRenderedPageBreak/>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uA, which is also </w:t>
      </w:r>
      <w:r w:rsidR="00031B42">
        <w:lastRenderedPageBreak/>
        <w:t xml:space="preserve">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r w:rsidR="00E24DA0">
        <w:t xml:space="preserve">D[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lastRenderedPageBreak/>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DDRAM position 0 and turns on the LCD display. All of the commands in the initialization set RS, RW as low.</w:t>
      </w:r>
    </w:p>
    <w:p w14:paraId="7E628755" w14:textId="2F52F829" w:rsidR="003A6C54" w:rsidRDefault="006B5030" w:rsidP="00854281">
      <w:pPr>
        <w:ind w:left="720"/>
      </w:pPr>
      <w:r>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2-4 bit operations where D7 is high and RS, RW are low. In the 4-bit write operations the first 4 bits are D[4..7] and represent the MSB and the second 4-bits are D[0..3] and represent the LSB. The address is 7 bits long, and is in the order of D6-D0 (D[3..0] are the 4 bits sent in the second command). </w:t>
      </w:r>
    </w:p>
    <w:p w14:paraId="74476C6A" w14:textId="4105BBCC" w:rsidR="006B5030" w:rsidRDefault="006B5030" w:rsidP="006B5030">
      <w:pPr>
        <w:ind w:left="720"/>
      </w:pPr>
      <w:r>
        <w:t>The same write operation occurs to write G,R,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20722" cy="3106420"/>
                    </a:xfrm>
                    <a:prstGeom prst="rect">
                      <a:avLst/>
                    </a:prstGeom>
                  </pic:spPr>
                </pic:pic>
              </a:graphicData>
            </a:graphic>
          </wp:inline>
        </w:drawing>
      </w:r>
    </w:p>
    <w:p w14:paraId="6DA25DCB" w14:textId="1C5D2B35" w:rsidR="00E24DA0" w:rsidRPr="007E01AB" w:rsidRDefault="00E24DA0" w:rsidP="00E24DA0">
      <w:pPr>
        <w:pStyle w:val="Heading2"/>
      </w:pPr>
      <w:r>
        <w:t xml:space="preserve">Device </w:t>
      </w:r>
      <w:r>
        <w:t>4</w:t>
      </w:r>
      <w:r>
        <w:t xml:space="preserve">– </w:t>
      </w:r>
      <w:r w:rsidRPr="00DB1D4B">
        <w:t>ECE298_</w:t>
      </w:r>
    </w:p>
    <w:p w14:paraId="34C5497B" w14:textId="3F0EE1DA" w:rsidR="00E24DA0" w:rsidRPr="002D6113" w:rsidRDefault="00E24DA0" w:rsidP="00E24DA0">
      <w:pPr>
        <w:ind w:left="720"/>
      </w:pPr>
      <w:r>
        <w:t>pushbutton</w:t>
      </w:r>
    </w:p>
    <w:p w14:paraId="4CB18B50" w14:textId="2869E621" w:rsidR="00AE7029" w:rsidRPr="007E01AB" w:rsidRDefault="00AE7029" w:rsidP="00AE7029">
      <w:pPr>
        <w:pStyle w:val="Heading2"/>
      </w:pPr>
      <w:r>
        <w:t xml:space="preserve">Device </w:t>
      </w:r>
      <w:r w:rsidR="00E24DA0">
        <w:t>5</w:t>
      </w:r>
      <w:r>
        <w:t xml:space="preserve">– </w:t>
      </w:r>
      <w:r w:rsidRPr="00DB1D4B">
        <w:t>ECE298_</w:t>
      </w:r>
    </w:p>
    <w:p w14:paraId="523A584C" w14:textId="1512B5B9" w:rsidR="00AE7029" w:rsidRPr="002D6113" w:rsidRDefault="00E24DA0" w:rsidP="00AE7029">
      <w:pPr>
        <w:ind w:left="720"/>
      </w:pPr>
      <w:r>
        <w:t>p</w:t>
      </w:r>
      <w:r w:rsidR="00AE7029">
        <w:t>otentiometer</w:t>
      </w:r>
    </w:p>
    <w:p w14:paraId="235A4C74" w14:textId="5E9CE1D8" w:rsidR="00AE7029" w:rsidRPr="007E01AB" w:rsidRDefault="00AE7029" w:rsidP="00AE7029">
      <w:pPr>
        <w:pStyle w:val="Heading2"/>
      </w:pPr>
      <w:r>
        <w:t xml:space="preserve">Device </w:t>
      </w:r>
      <w:r w:rsidR="00E24DA0">
        <w:t>6</w:t>
      </w:r>
      <w:r>
        <w:t xml:space="preserve">– </w:t>
      </w:r>
      <w:r w:rsidRPr="00DB1D4B">
        <w:t>ECE298_</w:t>
      </w:r>
    </w:p>
    <w:p w14:paraId="5A33C6BF" w14:textId="30EC20BF" w:rsidR="00AE7029" w:rsidRPr="002D6113" w:rsidRDefault="00AE7029" w:rsidP="00AE7029">
      <w:pPr>
        <w:ind w:left="720"/>
      </w:pPr>
      <w:r>
        <w:t>led</w:t>
      </w:r>
    </w:p>
    <w:p w14:paraId="01B84CBA" w14:textId="79E4C24B" w:rsidR="000630AE" w:rsidRDefault="000F781E" w:rsidP="00C7481F">
      <w:pPr>
        <w:pStyle w:val="Heading1"/>
      </w:pPr>
      <w:r w:rsidRPr="5BEA5823">
        <w:lastRenderedPageBreak/>
        <w:t>Part</w:t>
      </w:r>
      <w:r w:rsidR="006240F2">
        <w:t xml:space="preserve"> </w:t>
      </w:r>
      <w:r w:rsidRPr="5BEA5823">
        <w:t>4</w:t>
      </w:r>
      <w:r w:rsidR="006240F2">
        <w:t xml:space="preserve"> –</w:t>
      </w:r>
      <w:r w:rsidRPr="5BEA5823">
        <w:t xml:space="preserve"> System-Level Design</w:t>
      </w:r>
    </w:p>
    <w:p w14:paraId="223DAA17" w14:textId="584E8008" w:rsidR="003418BD" w:rsidRPr="001922A1" w:rsidRDefault="00F766ED" w:rsidP="001922A1">
      <w:r>
        <w:t>Insert block diagram and description</w:t>
      </w:r>
    </w:p>
    <w:sectPr w:rsidR="003418BD" w:rsidRPr="001922A1" w:rsidSect="005E2CEC">
      <w:headerReference w:type="default" r:id="rId19"/>
      <w:footerReference w:type="even" r:id="rId20"/>
      <w:footerReference w:type="default" r:id="rId21"/>
      <w:footerReference w:type="first" r:id="rId22"/>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F4FEC" w14:textId="77777777" w:rsidR="0019753A" w:rsidRDefault="0019753A">
      <w:pPr>
        <w:spacing w:after="0" w:line="240" w:lineRule="auto"/>
      </w:pPr>
      <w:r>
        <w:separator/>
      </w:r>
    </w:p>
  </w:endnote>
  <w:endnote w:type="continuationSeparator" w:id="0">
    <w:p w14:paraId="79F8A529" w14:textId="77777777" w:rsidR="0019753A" w:rsidRDefault="0019753A">
      <w:pPr>
        <w:spacing w:after="0" w:line="240" w:lineRule="auto"/>
      </w:pPr>
      <w:r>
        <w:continuationSeparator/>
      </w:r>
    </w:p>
  </w:endnote>
  <w:endnote w:type="continuationNotice" w:id="1">
    <w:p w14:paraId="35EA38BB" w14:textId="77777777" w:rsidR="0019753A" w:rsidRDefault="001975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036CB" w14:textId="77777777" w:rsidR="0019753A" w:rsidRDefault="0019753A">
      <w:pPr>
        <w:spacing w:after="0" w:line="240" w:lineRule="auto"/>
      </w:pPr>
      <w:r>
        <w:separator/>
      </w:r>
    </w:p>
  </w:footnote>
  <w:footnote w:type="continuationSeparator" w:id="0">
    <w:p w14:paraId="5CBF7660" w14:textId="77777777" w:rsidR="0019753A" w:rsidRDefault="0019753A">
      <w:pPr>
        <w:spacing w:after="0" w:line="240" w:lineRule="auto"/>
      </w:pPr>
      <w:r>
        <w:continuationSeparator/>
      </w:r>
    </w:p>
  </w:footnote>
  <w:footnote w:type="continuationNotice" w:id="1">
    <w:p w14:paraId="386ECD3C" w14:textId="77777777" w:rsidR="0019753A" w:rsidRDefault="001975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19753A"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0</Pages>
  <Words>218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13</cp:revision>
  <cp:lastPrinted>2016-01-06T00:59:00Z</cp:lastPrinted>
  <dcterms:created xsi:type="dcterms:W3CDTF">2021-05-15T00:01:00Z</dcterms:created>
  <dcterms:modified xsi:type="dcterms:W3CDTF">2021-05-23T20:01:00Z</dcterms:modified>
</cp:coreProperties>
</file>